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50D4B596" w:rsidR="00C55C46" w:rsidRDefault="00A4785D" w:rsidP="008B5A39">
      <w:r>
        <w:rPr>
          <w:rFonts w:ascii="Roboto" w:hAnsi="Roboto"/>
          <w:color w:val="626262"/>
          <w:sz w:val="21"/>
          <w:szCs w:val="21"/>
          <w:shd w:val="clear" w:color="auto" w:fill="FFFFFF"/>
        </w:rPr>
        <w:t xml:space="preserve">experience. Others argue that these same leaders have proven their metal in combat thus becoming more efficient leaders. Regardless of your position, it is important to recognize that leaders must be effective in any environment. While the military’s primary purpose is to fight the nation’s wars, it is critical for the military to maintain the confidence of its client, the American people. Would it be fair to say that leadership cannot </w:t>
      </w:r>
      <w:proofErr w:type="gramStart"/>
      <w:r>
        <w:rPr>
          <w:rFonts w:ascii="Roboto" w:hAnsi="Roboto"/>
          <w:color w:val="626262"/>
          <w:sz w:val="21"/>
          <w:szCs w:val="21"/>
          <w:shd w:val="clear" w:color="auto" w:fill="FFFFFF"/>
        </w:rPr>
        <w:t>be compartmentalized</w:t>
      </w:r>
      <w:proofErr w:type="gramEnd"/>
      <w:r>
        <w:rPr>
          <w:rFonts w:ascii="Roboto" w:hAnsi="Roboto"/>
          <w:color w:val="626262"/>
          <w:sz w:val="21"/>
          <w:szCs w:val="21"/>
          <w:shd w:val="clear" w:color="auto" w:fill="FFFFFF"/>
        </w:rPr>
        <w:t xml:space="preserve"> to be effective in one environment and ineffective in another? Although the military has transitioned from war to a peaceful environment before, it </w:t>
      </w:r>
      <w:proofErr w:type="gramStart"/>
      <w:r>
        <w:rPr>
          <w:rFonts w:ascii="Roboto" w:hAnsi="Roboto"/>
          <w:color w:val="626262"/>
          <w:sz w:val="21"/>
          <w:szCs w:val="21"/>
          <w:shd w:val="clear" w:color="auto" w:fill="FFFFFF"/>
        </w:rPr>
        <w:t>was conducted</w:t>
      </w:r>
      <w:proofErr w:type="gramEnd"/>
      <w:r>
        <w:rPr>
          <w:rFonts w:ascii="Roboto" w:hAnsi="Roboto"/>
          <w:color w:val="626262"/>
          <w:sz w:val="21"/>
          <w:szCs w:val="21"/>
          <w:shd w:val="clear" w:color="auto" w:fill="FFFFFF"/>
        </w:rPr>
        <w:t xml:space="preserve"> with a different force. During the Korean and Vietnam wars, for example, the military was not an all-volunteer force. Therefore, it is fair to say that “never before has an all-volunteer force conducted such intense and sustained military operations while at the same time being required to evolve back to a predominately garrison-based force. Military leaders and researchers must perform the critical tasks</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436344"/>
    <w:rsid w:val="006714DF"/>
    <w:rsid w:val="00730779"/>
    <w:rsid w:val="00857A87"/>
    <w:rsid w:val="008B5A39"/>
    <w:rsid w:val="00910AF8"/>
    <w:rsid w:val="00964E27"/>
    <w:rsid w:val="00A4785D"/>
    <w:rsid w:val="00AA7853"/>
    <w:rsid w:val="00B34631"/>
    <w:rsid w:val="00BB5881"/>
    <w:rsid w:val="00C55C46"/>
    <w:rsid w:val="00D64CC9"/>
    <w:rsid w:val="00D64D3C"/>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4</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53:00Z</dcterms:created>
  <dcterms:modified xsi:type="dcterms:W3CDTF">2021-11-28T05:53:00Z</dcterms:modified>
</cp:coreProperties>
</file>